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4855318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2A632E" w:rsidRPr="002A632E">
        <w:rPr>
          <w:rFonts w:ascii="Cambria" w:hAnsi="Cambria"/>
          <w:b/>
          <w:bCs/>
          <w:lang w:val="en-GB"/>
        </w:rPr>
        <w:t>Knowledge, Communication and M&amp;E Consultant</w:t>
      </w:r>
      <w:r w:rsidR="00ED31F4" w:rsidRPr="0020316A">
        <w:rPr>
          <w:rFonts w:cstheme="minorHAnsi"/>
          <w:b/>
          <w:sz w:val="24"/>
          <w:szCs w:val="24"/>
        </w:rPr>
        <w:t>”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632E"/>
    <w:rsid w:val="002D6376"/>
    <w:rsid w:val="002E010C"/>
    <w:rsid w:val="002F2A7F"/>
    <w:rsid w:val="00315C14"/>
    <w:rsid w:val="003B3F23"/>
    <w:rsid w:val="003B5C42"/>
    <w:rsid w:val="004523FB"/>
    <w:rsid w:val="004E0902"/>
    <w:rsid w:val="006B7A43"/>
    <w:rsid w:val="00783398"/>
    <w:rsid w:val="007C246F"/>
    <w:rsid w:val="008D0B5C"/>
    <w:rsid w:val="009B2794"/>
    <w:rsid w:val="00A8565F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005DB-664F-43D1-B574-A40F9F0BD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rena Krivokapic</cp:lastModifiedBy>
  <cp:revision>2</cp:revision>
  <dcterms:created xsi:type="dcterms:W3CDTF">2024-04-24T06:05:00Z</dcterms:created>
  <dcterms:modified xsi:type="dcterms:W3CDTF">2024-04-2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